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426F6D" w14:textId="77777777" w:rsidR="003D34C1" w:rsidRDefault="007B72D2">
      <w:pPr>
        <w:pStyle w:val="a4"/>
      </w:pPr>
      <w:r>
        <w:t>Лабораторная работа 4</w:t>
      </w:r>
    </w:p>
    <w:p w14:paraId="0BB98237" w14:textId="77777777" w:rsidR="003D34C1" w:rsidRDefault="007B72D2">
      <w:pPr>
        <w:pStyle w:val="Author"/>
      </w:pPr>
      <w:r>
        <w:t>Поляков Арсений Андреевич, НФИбд-01-19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660437391"/>
        <w:docPartObj>
          <w:docPartGallery w:val="Table of Contents"/>
          <w:docPartUnique/>
        </w:docPartObj>
      </w:sdtPr>
      <w:sdtEndPr/>
      <w:sdtContent>
        <w:p w14:paraId="66C534BF" w14:textId="77777777" w:rsidR="003D34C1" w:rsidRDefault="007B72D2">
          <w:pPr>
            <w:pStyle w:val="ae"/>
          </w:pPr>
          <w:r>
            <w:t>Содержание</w:t>
          </w:r>
        </w:p>
        <w:p w14:paraId="36856924" w14:textId="31FBFD5E" w:rsidR="004B7D5D" w:rsidRDefault="007B72D2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15527176" w:history="1">
            <w:r w:rsidR="004B7D5D" w:rsidRPr="00936AA3">
              <w:rPr>
                <w:rStyle w:val="ad"/>
                <w:noProof/>
              </w:rPr>
              <w:t>Цель работы</w:t>
            </w:r>
            <w:r w:rsidR="004B7D5D">
              <w:rPr>
                <w:noProof/>
                <w:webHidden/>
              </w:rPr>
              <w:tab/>
            </w:r>
            <w:r w:rsidR="004B7D5D">
              <w:rPr>
                <w:noProof/>
                <w:webHidden/>
              </w:rPr>
              <w:fldChar w:fldCharType="begin"/>
            </w:r>
            <w:r w:rsidR="004B7D5D">
              <w:rPr>
                <w:noProof/>
                <w:webHidden/>
              </w:rPr>
              <w:instrText xml:space="preserve"> PAGEREF _Toc115527176 \h </w:instrText>
            </w:r>
            <w:r w:rsidR="004B7D5D">
              <w:rPr>
                <w:noProof/>
                <w:webHidden/>
              </w:rPr>
            </w:r>
            <w:r w:rsidR="004B7D5D">
              <w:rPr>
                <w:noProof/>
                <w:webHidden/>
              </w:rPr>
              <w:fldChar w:fldCharType="separate"/>
            </w:r>
            <w:r w:rsidR="005B173A">
              <w:rPr>
                <w:noProof/>
                <w:webHidden/>
              </w:rPr>
              <w:t>1</w:t>
            </w:r>
            <w:r w:rsidR="004B7D5D">
              <w:rPr>
                <w:noProof/>
                <w:webHidden/>
              </w:rPr>
              <w:fldChar w:fldCharType="end"/>
            </w:r>
          </w:hyperlink>
        </w:p>
        <w:p w14:paraId="371F572E" w14:textId="7F057636" w:rsidR="004B7D5D" w:rsidRDefault="00D655E7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5527177" w:history="1">
            <w:r w:rsidR="004B7D5D" w:rsidRPr="00936AA3">
              <w:rPr>
                <w:rStyle w:val="ad"/>
                <w:noProof/>
              </w:rPr>
              <w:t>Теоретическое введение</w:t>
            </w:r>
            <w:r w:rsidR="004B7D5D">
              <w:rPr>
                <w:noProof/>
                <w:webHidden/>
              </w:rPr>
              <w:tab/>
            </w:r>
            <w:r w:rsidR="004B7D5D">
              <w:rPr>
                <w:noProof/>
                <w:webHidden/>
              </w:rPr>
              <w:fldChar w:fldCharType="begin"/>
            </w:r>
            <w:r w:rsidR="004B7D5D">
              <w:rPr>
                <w:noProof/>
                <w:webHidden/>
              </w:rPr>
              <w:instrText xml:space="preserve"> PAGEREF _Toc115527177 \h </w:instrText>
            </w:r>
            <w:r w:rsidR="004B7D5D">
              <w:rPr>
                <w:noProof/>
                <w:webHidden/>
              </w:rPr>
            </w:r>
            <w:r w:rsidR="004B7D5D">
              <w:rPr>
                <w:noProof/>
                <w:webHidden/>
              </w:rPr>
              <w:fldChar w:fldCharType="separate"/>
            </w:r>
            <w:r w:rsidR="005B173A">
              <w:rPr>
                <w:noProof/>
                <w:webHidden/>
              </w:rPr>
              <w:t>1</w:t>
            </w:r>
            <w:r w:rsidR="004B7D5D">
              <w:rPr>
                <w:noProof/>
                <w:webHidden/>
              </w:rPr>
              <w:fldChar w:fldCharType="end"/>
            </w:r>
          </w:hyperlink>
        </w:p>
        <w:p w14:paraId="48605607" w14:textId="62B8333D" w:rsidR="004B7D5D" w:rsidRDefault="00D655E7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5527178" w:history="1">
            <w:r w:rsidR="004B7D5D" w:rsidRPr="00936AA3">
              <w:rPr>
                <w:rStyle w:val="ad"/>
                <w:noProof/>
              </w:rPr>
              <w:t>Выполнение лабораторной работы</w:t>
            </w:r>
            <w:r w:rsidR="004B7D5D">
              <w:rPr>
                <w:noProof/>
                <w:webHidden/>
              </w:rPr>
              <w:tab/>
            </w:r>
            <w:r w:rsidR="004B7D5D">
              <w:rPr>
                <w:noProof/>
                <w:webHidden/>
              </w:rPr>
              <w:fldChar w:fldCharType="begin"/>
            </w:r>
            <w:r w:rsidR="004B7D5D">
              <w:rPr>
                <w:noProof/>
                <w:webHidden/>
              </w:rPr>
              <w:instrText xml:space="preserve"> PAGEREF _Toc115527178 \h </w:instrText>
            </w:r>
            <w:r w:rsidR="004B7D5D">
              <w:rPr>
                <w:noProof/>
                <w:webHidden/>
              </w:rPr>
            </w:r>
            <w:r w:rsidR="004B7D5D">
              <w:rPr>
                <w:noProof/>
                <w:webHidden/>
              </w:rPr>
              <w:fldChar w:fldCharType="separate"/>
            </w:r>
            <w:r w:rsidR="005B173A">
              <w:rPr>
                <w:noProof/>
                <w:webHidden/>
              </w:rPr>
              <w:t>2</w:t>
            </w:r>
            <w:r w:rsidR="004B7D5D">
              <w:rPr>
                <w:noProof/>
                <w:webHidden/>
              </w:rPr>
              <w:fldChar w:fldCharType="end"/>
            </w:r>
          </w:hyperlink>
        </w:p>
        <w:p w14:paraId="32D12DF9" w14:textId="455827E7" w:rsidR="004B7D5D" w:rsidRDefault="00D655E7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5527179" w:history="1">
            <w:r w:rsidR="004B7D5D" w:rsidRPr="00936AA3">
              <w:rPr>
                <w:rStyle w:val="ad"/>
                <w:noProof/>
              </w:rPr>
              <w:t>Вывод</w:t>
            </w:r>
            <w:r w:rsidR="004B7D5D">
              <w:rPr>
                <w:noProof/>
                <w:webHidden/>
              </w:rPr>
              <w:tab/>
            </w:r>
            <w:r w:rsidR="004B7D5D">
              <w:rPr>
                <w:noProof/>
                <w:webHidden/>
              </w:rPr>
              <w:fldChar w:fldCharType="begin"/>
            </w:r>
            <w:r w:rsidR="004B7D5D">
              <w:rPr>
                <w:noProof/>
                <w:webHidden/>
              </w:rPr>
              <w:instrText xml:space="preserve"> PAGEREF _Toc115527179 \h </w:instrText>
            </w:r>
            <w:r w:rsidR="004B7D5D">
              <w:rPr>
                <w:noProof/>
                <w:webHidden/>
              </w:rPr>
            </w:r>
            <w:r w:rsidR="004B7D5D">
              <w:rPr>
                <w:noProof/>
                <w:webHidden/>
              </w:rPr>
              <w:fldChar w:fldCharType="separate"/>
            </w:r>
            <w:r w:rsidR="005B173A">
              <w:rPr>
                <w:noProof/>
                <w:webHidden/>
              </w:rPr>
              <w:t>3</w:t>
            </w:r>
            <w:r w:rsidR="004B7D5D">
              <w:rPr>
                <w:noProof/>
                <w:webHidden/>
              </w:rPr>
              <w:fldChar w:fldCharType="end"/>
            </w:r>
          </w:hyperlink>
        </w:p>
        <w:p w14:paraId="1DDD84B9" w14:textId="25A6AE93" w:rsidR="004B7D5D" w:rsidRDefault="00D655E7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5527180" w:history="1">
            <w:r w:rsidR="004B7D5D" w:rsidRPr="00936AA3">
              <w:rPr>
                <w:rStyle w:val="ad"/>
                <w:noProof/>
              </w:rPr>
              <w:t>Список литературы</w:t>
            </w:r>
            <w:r w:rsidR="004B7D5D">
              <w:rPr>
                <w:noProof/>
                <w:webHidden/>
              </w:rPr>
              <w:tab/>
            </w:r>
            <w:r w:rsidR="004B7D5D">
              <w:rPr>
                <w:noProof/>
                <w:webHidden/>
              </w:rPr>
              <w:fldChar w:fldCharType="begin"/>
            </w:r>
            <w:r w:rsidR="004B7D5D">
              <w:rPr>
                <w:noProof/>
                <w:webHidden/>
              </w:rPr>
              <w:instrText xml:space="preserve"> PAGEREF _Toc115527180 \h </w:instrText>
            </w:r>
            <w:r w:rsidR="004B7D5D">
              <w:rPr>
                <w:noProof/>
                <w:webHidden/>
              </w:rPr>
            </w:r>
            <w:r w:rsidR="004B7D5D">
              <w:rPr>
                <w:noProof/>
                <w:webHidden/>
              </w:rPr>
              <w:fldChar w:fldCharType="separate"/>
            </w:r>
            <w:r w:rsidR="005B173A">
              <w:rPr>
                <w:noProof/>
                <w:webHidden/>
              </w:rPr>
              <w:t>3</w:t>
            </w:r>
            <w:r w:rsidR="004B7D5D">
              <w:rPr>
                <w:noProof/>
                <w:webHidden/>
              </w:rPr>
              <w:fldChar w:fldCharType="end"/>
            </w:r>
          </w:hyperlink>
        </w:p>
        <w:p w14:paraId="563969D3" w14:textId="77777777" w:rsidR="003D34C1" w:rsidRDefault="007B72D2">
          <w:r>
            <w:fldChar w:fldCharType="end"/>
          </w:r>
        </w:p>
      </w:sdtContent>
    </w:sdt>
    <w:p w14:paraId="739D9B77" w14:textId="77777777" w:rsidR="003D34C1" w:rsidRDefault="007B72D2">
      <w:pPr>
        <w:pStyle w:val="FirstParagraph"/>
      </w:pPr>
      <w:r>
        <w:t>РОССИЙСКИЙ УНИВЕРСИТЕТ ДРУЖБЫ НАРОДОВ</w:t>
      </w:r>
    </w:p>
    <w:p w14:paraId="00621FF1" w14:textId="77777777" w:rsidR="003D34C1" w:rsidRDefault="007B72D2">
      <w:pPr>
        <w:pStyle w:val="a0"/>
      </w:pPr>
      <w:r>
        <w:t>Факультет физико-математических и естественных наук</w:t>
      </w:r>
      <w:r>
        <w:br/>
      </w:r>
    </w:p>
    <w:p w14:paraId="4F700FD4" w14:textId="77777777" w:rsidR="003D34C1" w:rsidRDefault="007B72D2">
      <w:pPr>
        <w:pStyle w:val="a0"/>
      </w:pPr>
      <w:r>
        <w:t>Кафедра прикладной информатики и теории вероятностей</w:t>
      </w:r>
    </w:p>
    <w:p w14:paraId="191C2976" w14:textId="77777777" w:rsidR="003D34C1" w:rsidRDefault="007B72D2">
      <w:pPr>
        <w:pStyle w:val="a0"/>
      </w:pPr>
      <w:r>
        <w:t xml:space="preserve">ОТЧЕТ ПО ЛАБОРАТОРНОЙ РАБОТЕ №4 </w:t>
      </w:r>
    </w:p>
    <w:p w14:paraId="686F55E0" w14:textId="77777777" w:rsidR="003D34C1" w:rsidRDefault="007B72D2">
      <w:pPr>
        <w:pStyle w:val="a0"/>
      </w:pPr>
      <w:r>
        <w:t>дисциплина: Информационная безопасность</w:t>
      </w:r>
    </w:p>
    <w:p w14:paraId="123E738E" w14:textId="77777777" w:rsidR="003D34C1" w:rsidRDefault="007B72D2">
      <w:pPr>
        <w:pStyle w:val="a0"/>
      </w:pPr>
      <w:r>
        <w:t>Преподователь: Кулябов Дмитрий Сергеевич</w:t>
      </w:r>
    </w:p>
    <w:p w14:paraId="00E3C7C3" w14:textId="77777777" w:rsidR="003D34C1" w:rsidRDefault="007B72D2">
      <w:pPr>
        <w:pStyle w:val="a0"/>
      </w:pPr>
      <w:r>
        <w:t>Студент: Поляков Арсений Андреевич</w:t>
      </w:r>
    </w:p>
    <w:p w14:paraId="3D7327A8" w14:textId="77777777" w:rsidR="003D34C1" w:rsidRDefault="007B72D2">
      <w:pPr>
        <w:pStyle w:val="a0"/>
      </w:pPr>
      <w:r>
        <w:t xml:space="preserve">Группа: НФИбд-01-19  </w:t>
      </w:r>
    </w:p>
    <w:p w14:paraId="05C52B22" w14:textId="77777777" w:rsidR="003D34C1" w:rsidRDefault="007B72D2">
      <w:pPr>
        <w:pStyle w:val="a0"/>
      </w:pPr>
      <w:r>
        <w:t>МОСКВА</w:t>
      </w:r>
    </w:p>
    <w:p w14:paraId="781460C9" w14:textId="77777777" w:rsidR="003D34C1" w:rsidRDefault="007B72D2">
      <w:pPr>
        <w:pStyle w:val="a0"/>
      </w:pPr>
      <w:r>
        <w:t>2022 г.</w:t>
      </w:r>
    </w:p>
    <w:p w14:paraId="40D1EA04" w14:textId="77777777" w:rsidR="003D34C1" w:rsidRDefault="007B72D2">
      <w:pPr>
        <w:pStyle w:val="1"/>
      </w:pPr>
      <w:bookmarkStart w:id="0" w:name="_Toc115527176"/>
      <w:bookmarkStart w:id="1" w:name="цель-работы"/>
      <w:r>
        <w:t>Цель работы</w:t>
      </w:r>
      <w:bookmarkEnd w:id="0"/>
    </w:p>
    <w:p w14:paraId="500B83FA" w14:textId="77777777" w:rsidR="003D34C1" w:rsidRDefault="007B72D2">
      <w:pPr>
        <w:pStyle w:val="FirstParagraph"/>
      </w:pPr>
      <w:r>
        <w:t>Получение практических навыков работы в консоли с расширенными атрибутами файлов.</w:t>
      </w:r>
    </w:p>
    <w:p w14:paraId="64D2F691" w14:textId="77777777" w:rsidR="003D34C1" w:rsidRDefault="007B72D2">
      <w:pPr>
        <w:pStyle w:val="1"/>
      </w:pPr>
      <w:bookmarkStart w:id="2" w:name="_Toc115527177"/>
      <w:bookmarkStart w:id="3" w:name="теоретическое-введение"/>
      <w:bookmarkEnd w:id="1"/>
      <w:r>
        <w:t>Теоретическое введение</w:t>
      </w:r>
      <w:bookmarkEnd w:id="2"/>
    </w:p>
    <w:p w14:paraId="0C4A1656" w14:textId="77777777" w:rsidR="003D34C1" w:rsidRDefault="007B72D2">
      <w:pPr>
        <w:pStyle w:val="FirstParagraph"/>
      </w:pPr>
      <w:r>
        <w:t>lsattr - отображает расширенные атрибуты файлов/директорий</w:t>
      </w:r>
    </w:p>
    <w:p w14:paraId="114785CF" w14:textId="77777777" w:rsidR="003D34C1" w:rsidRDefault="007B72D2">
      <w:pPr>
        <w:pStyle w:val="a0"/>
      </w:pPr>
      <w:r>
        <w:t>chattr - изменяет расширенные атрибуты на файле/директории</w:t>
      </w:r>
    </w:p>
    <w:p w14:paraId="7FE5223F" w14:textId="77777777" w:rsidR="003D34C1" w:rsidRDefault="007B72D2">
      <w:pPr>
        <w:pStyle w:val="1"/>
      </w:pPr>
      <w:bookmarkStart w:id="4" w:name="_Toc115527178"/>
      <w:bookmarkStart w:id="5" w:name="выполнение-лабораторной-работы"/>
      <w:bookmarkEnd w:id="3"/>
      <w:r>
        <w:lastRenderedPageBreak/>
        <w:t>Выполнение лабораторной работы</w:t>
      </w:r>
      <w:bookmarkEnd w:id="4"/>
    </w:p>
    <w:p w14:paraId="145FD91B" w14:textId="77777777" w:rsidR="003D34C1" w:rsidRDefault="007B72D2">
      <w:pPr>
        <w:pStyle w:val="Compact"/>
        <w:numPr>
          <w:ilvl w:val="0"/>
          <w:numId w:val="2"/>
        </w:numPr>
      </w:pPr>
      <w:r>
        <w:t>Посмотрел расширенные атрибуты файла file1, они оказались пустыми.</w:t>
      </w:r>
    </w:p>
    <w:p w14:paraId="3C188AFE" w14:textId="77777777" w:rsidR="003D34C1" w:rsidRDefault="007B72D2">
      <w:pPr>
        <w:pStyle w:val="CaptionedFigure"/>
      </w:pPr>
      <w:r>
        <w:rPr>
          <w:noProof/>
        </w:rPr>
        <w:drawing>
          <wp:inline distT="0" distB="0" distL="0" distR="0" wp14:anchorId="0DB14EDD" wp14:editId="662B3E16">
            <wp:extent cx="2983831" cy="442762"/>
            <wp:effectExtent l="0" t="0" r="0" b="0"/>
            <wp:docPr id="23" name="Picture" descr="lsattr" title="lsatt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Img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3831" cy="442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99163B" w14:textId="77777777" w:rsidR="003D34C1" w:rsidRDefault="007B72D2">
      <w:pPr>
        <w:pStyle w:val="ImageCaption"/>
      </w:pPr>
      <w:r>
        <w:t>lsattr</w:t>
      </w:r>
    </w:p>
    <w:p w14:paraId="4FF694BF" w14:textId="77777777" w:rsidR="003D34C1" w:rsidRDefault="007B72D2">
      <w:pPr>
        <w:numPr>
          <w:ilvl w:val="0"/>
          <w:numId w:val="3"/>
        </w:numPr>
      </w:pPr>
      <w:r>
        <w:t>Установил права 600 на файл.</w:t>
      </w:r>
    </w:p>
    <w:p w14:paraId="41B54FE2" w14:textId="77777777" w:rsidR="003D34C1" w:rsidRDefault="007B72D2">
      <w:pPr>
        <w:numPr>
          <w:ilvl w:val="0"/>
          <w:numId w:val="3"/>
        </w:numPr>
      </w:pPr>
      <w:r>
        <w:t>Попытался изменить расширенные атрибуты файла от имени guest. В ответ получил ошибку</w:t>
      </w:r>
    </w:p>
    <w:p w14:paraId="63C66B8A" w14:textId="77777777" w:rsidR="003D34C1" w:rsidRDefault="007B72D2">
      <w:pPr>
        <w:pStyle w:val="CaptionedFigure"/>
      </w:pPr>
      <w:r>
        <w:rPr>
          <w:noProof/>
        </w:rPr>
        <w:drawing>
          <wp:inline distT="0" distB="0" distL="0" distR="0" wp14:anchorId="23F9CEFA" wp14:editId="4185FF66">
            <wp:extent cx="5334000" cy="453153"/>
            <wp:effectExtent l="0" t="0" r="0" b="0"/>
            <wp:docPr id="26" name="Picture" descr="try to change attribute" title="try to change attribut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Img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187030" w14:textId="77777777" w:rsidR="003D34C1" w:rsidRDefault="007B72D2">
      <w:pPr>
        <w:pStyle w:val="ImageCaption"/>
      </w:pPr>
      <w:r>
        <w:t>try to change attribute</w:t>
      </w:r>
    </w:p>
    <w:p w14:paraId="1A94C039" w14:textId="77777777" w:rsidR="003D34C1" w:rsidRDefault="007B72D2">
      <w:pPr>
        <w:pStyle w:val="Compact"/>
        <w:numPr>
          <w:ilvl w:val="0"/>
          <w:numId w:val="4"/>
        </w:numPr>
      </w:pPr>
      <w:r>
        <w:t>Зашёл из-под root и изменил атрибуты. Всё успешно поменялось. Атрибут a не даёт перезаписать файл, можно только дозаписать.</w:t>
      </w:r>
    </w:p>
    <w:p w14:paraId="579F1BEE" w14:textId="77777777" w:rsidR="003D34C1" w:rsidRDefault="007B72D2">
      <w:pPr>
        <w:pStyle w:val="CaptionedFigure"/>
      </w:pPr>
      <w:r>
        <w:rPr>
          <w:noProof/>
        </w:rPr>
        <w:drawing>
          <wp:inline distT="0" distB="0" distL="0" distR="0" wp14:anchorId="4CA3B6D5" wp14:editId="3FA9EDDC">
            <wp:extent cx="4331368" cy="577515"/>
            <wp:effectExtent l="0" t="0" r="0" b="0"/>
            <wp:docPr id="29" name="Picture" descr="changed attribute" title="changed attribut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Img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1368" cy="577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FF4F68" w14:textId="77777777" w:rsidR="003D34C1" w:rsidRDefault="007B72D2">
      <w:pPr>
        <w:pStyle w:val="ImageCaption"/>
      </w:pPr>
      <w:r>
        <w:t>changed attribute</w:t>
      </w:r>
    </w:p>
    <w:p w14:paraId="1696095F" w14:textId="77777777" w:rsidR="003D34C1" w:rsidRDefault="007B72D2">
      <w:pPr>
        <w:pStyle w:val="Compact"/>
        <w:numPr>
          <w:ilvl w:val="0"/>
          <w:numId w:val="5"/>
        </w:numPr>
      </w:pPr>
      <w:r>
        <w:t>Проверил дозапись в файл, все работает</w:t>
      </w:r>
    </w:p>
    <w:p w14:paraId="14F24B05" w14:textId="77777777" w:rsidR="003D34C1" w:rsidRDefault="007B72D2">
      <w:pPr>
        <w:pStyle w:val="CaptionedFigure"/>
      </w:pPr>
      <w:r>
        <w:rPr>
          <w:noProof/>
        </w:rPr>
        <w:drawing>
          <wp:inline distT="0" distB="0" distL="0" distR="0" wp14:anchorId="7516DAA6" wp14:editId="08CF0852">
            <wp:extent cx="3551722" cy="558265"/>
            <wp:effectExtent l="0" t="0" r="0" b="0"/>
            <wp:docPr id="32" name="Picture" descr="add text to file" title="add text to fil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Img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1722" cy="558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34B990" w14:textId="77777777" w:rsidR="003D34C1" w:rsidRDefault="007B72D2">
      <w:pPr>
        <w:pStyle w:val="ImageCaption"/>
      </w:pPr>
      <w:r>
        <w:t>add text to file</w:t>
      </w:r>
    </w:p>
    <w:p w14:paraId="37BF8C60" w14:textId="77777777" w:rsidR="003D34C1" w:rsidRDefault="007B72D2">
      <w:pPr>
        <w:pStyle w:val="Compact"/>
        <w:numPr>
          <w:ilvl w:val="0"/>
          <w:numId w:val="6"/>
        </w:numPr>
      </w:pPr>
      <w:r>
        <w:t>При этом перезапись файла, удаление или переименовывание файла не работает</w:t>
      </w:r>
    </w:p>
    <w:p w14:paraId="4A790828" w14:textId="77777777" w:rsidR="003D34C1" w:rsidRDefault="007B72D2">
      <w:pPr>
        <w:pStyle w:val="CaptionedFigure"/>
      </w:pPr>
      <w:r>
        <w:rPr>
          <w:noProof/>
        </w:rPr>
        <w:drawing>
          <wp:inline distT="0" distB="0" distL="0" distR="0" wp14:anchorId="097EE891" wp14:editId="64ACADAF">
            <wp:extent cx="4485372" cy="760395"/>
            <wp:effectExtent l="0" t="0" r="0" b="0"/>
            <wp:docPr id="35" name="Picture" descr="change file" title="change fil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Img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5372" cy="760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3AB2BC" w14:textId="77777777" w:rsidR="003D34C1" w:rsidRDefault="007B72D2">
      <w:pPr>
        <w:pStyle w:val="ImageCaption"/>
      </w:pPr>
      <w:r>
        <w:t>change file</w:t>
      </w:r>
    </w:p>
    <w:p w14:paraId="06E7A5BA" w14:textId="77777777" w:rsidR="003D34C1" w:rsidRDefault="007B72D2">
      <w:pPr>
        <w:pStyle w:val="Compact"/>
        <w:numPr>
          <w:ilvl w:val="0"/>
          <w:numId w:val="7"/>
        </w:numPr>
      </w:pPr>
      <w:r>
        <w:t>Изменить права на файл также нельзя.</w:t>
      </w:r>
    </w:p>
    <w:p w14:paraId="7FCD725C" w14:textId="77777777" w:rsidR="003D34C1" w:rsidRDefault="007B72D2">
      <w:pPr>
        <w:pStyle w:val="CaptionedFigure"/>
      </w:pPr>
      <w:r>
        <w:rPr>
          <w:noProof/>
        </w:rPr>
        <w:drawing>
          <wp:inline distT="0" distB="0" distL="0" distR="0" wp14:anchorId="4F8FF674" wp14:editId="60EE9ED9">
            <wp:extent cx="4485372" cy="760395"/>
            <wp:effectExtent l="0" t="0" r="0" b="0"/>
            <wp:docPr id="38" name="Picture" descr="chmod 000" title="chmod 00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Img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5372" cy="760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A9308E" w14:textId="77777777" w:rsidR="003D34C1" w:rsidRDefault="007B72D2">
      <w:pPr>
        <w:pStyle w:val="ImageCaption"/>
      </w:pPr>
      <w:r>
        <w:t>chmod 000</w:t>
      </w:r>
    </w:p>
    <w:p w14:paraId="00B87841" w14:textId="77777777" w:rsidR="003D34C1" w:rsidRDefault="007B72D2">
      <w:pPr>
        <w:numPr>
          <w:ilvl w:val="0"/>
          <w:numId w:val="8"/>
        </w:numPr>
      </w:pPr>
      <w:r>
        <w:t>Когда я убрал расширенный атрибут, то снова смог делать с файлом, всё что хотел.</w:t>
      </w:r>
    </w:p>
    <w:p w14:paraId="3FE9FFB9" w14:textId="77777777" w:rsidR="003D34C1" w:rsidRDefault="007B72D2">
      <w:pPr>
        <w:numPr>
          <w:ilvl w:val="0"/>
          <w:numId w:val="8"/>
        </w:numPr>
      </w:pPr>
      <w:r>
        <w:lastRenderedPageBreak/>
        <w:t>Проверил то же самое с атрибутом i . Данный атрибут не даёт менять файл, в том числе нельзя удалять файл.</w:t>
      </w:r>
    </w:p>
    <w:p w14:paraId="0F043933" w14:textId="77777777" w:rsidR="003D34C1" w:rsidRDefault="007B72D2">
      <w:pPr>
        <w:pStyle w:val="CaptionedFigure"/>
      </w:pPr>
      <w:r>
        <w:rPr>
          <w:noProof/>
        </w:rPr>
        <w:drawing>
          <wp:inline distT="0" distB="0" distL="0" distR="0" wp14:anchorId="3D50DB73" wp14:editId="61FFA4D7">
            <wp:extent cx="4485372" cy="279132"/>
            <wp:effectExtent l="0" t="0" r="0" b="0"/>
            <wp:docPr id="41" name="Picture" descr="attribute i" title="attribute i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Img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5372" cy="27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130211" w14:textId="77777777" w:rsidR="003D34C1" w:rsidRDefault="007B72D2">
      <w:pPr>
        <w:pStyle w:val="ImageCaption"/>
      </w:pPr>
      <w:r>
        <w:t>attribute i</w:t>
      </w:r>
    </w:p>
    <w:p w14:paraId="644303EA" w14:textId="77777777" w:rsidR="003D34C1" w:rsidRDefault="007B72D2">
      <w:pPr>
        <w:pStyle w:val="CaptionedFigure"/>
      </w:pPr>
      <w:r>
        <w:rPr>
          <w:noProof/>
        </w:rPr>
        <w:drawing>
          <wp:inline distT="0" distB="0" distL="0" distR="0" wp14:anchorId="2763B2AF" wp14:editId="36CAB09A">
            <wp:extent cx="4109987" cy="404261"/>
            <wp:effectExtent l="0" t="0" r="0" b="0"/>
            <wp:docPr id="44" name="Picture" descr="attribute i" title="attribute i ad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Img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9987" cy="404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FA1B9E" w14:textId="77777777" w:rsidR="003D34C1" w:rsidRDefault="007B72D2">
      <w:pPr>
        <w:pStyle w:val="ImageCaption"/>
      </w:pPr>
      <w:r>
        <w:t>attribute i</w:t>
      </w:r>
    </w:p>
    <w:p w14:paraId="0B028705" w14:textId="77777777" w:rsidR="003D34C1" w:rsidRDefault="007B72D2">
      <w:pPr>
        <w:pStyle w:val="1"/>
      </w:pPr>
      <w:bookmarkStart w:id="6" w:name="_Toc115527179"/>
      <w:bookmarkStart w:id="7" w:name="вывод"/>
      <w:bookmarkEnd w:id="5"/>
      <w:r>
        <w:t>Вывод</w:t>
      </w:r>
      <w:bookmarkEnd w:id="6"/>
    </w:p>
    <w:p w14:paraId="7B027FCA" w14:textId="77777777" w:rsidR="003D34C1" w:rsidRDefault="007B72D2">
      <w:pPr>
        <w:pStyle w:val="FirstParagraph"/>
      </w:pPr>
      <w:r>
        <w:t>Выполнив данную лабораторную работу, я ознакомился с расширенными атрибутами файлов, а именно a и i, первый позволяет дозаписывать файл, а второй не позволяет менять файл совсем.</w:t>
      </w:r>
    </w:p>
    <w:p w14:paraId="29ED5255" w14:textId="77777777" w:rsidR="003D34C1" w:rsidRDefault="007B72D2">
      <w:pPr>
        <w:pStyle w:val="1"/>
      </w:pPr>
      <w:bookmarkStart w:id="8" w:name="_Toc115527180"/>
      <w:bookmarkStart w:id="9" w:name="список-литературы"/>
      <w:bookmarkEnd w:id="7"/>
      <w:r>
        <w:t>Список литературы</w:t>
      </w:r>
      <w:bookmarkEnd w:id="8"/>
    </w:p>
    <w:p w14:paraId="107C5ABA" w14:textId="77777777" w:rsidR="003D34C1" w:rsidRDefault="007B72D2">
      <w:pPr>
        <w:pStyle w:val="Compact"/>
        <w:numPr>
          <w:ilvl w:val="0"/>
          <w:numId w:val="9"/>
        </w:numPr>
      </w:pPr>
      <w:r>
        <w:t>Кулябов, Д.С. - Лабораторная работа № 4. Дискреционное разграничение прав в Linux. Расширенные атрибуты https://esystem.rudn.ru/pluginfile.php/1651887/mod_resource/content/3/004-lab_discret_extattr.pdf</w:t>
      </w:r>
      <w:bookmarkEnd w:id="9"/>
    </w:p>
    <w:sectPr w:rsidR="003D34C1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9222D4" w14:textId="77777777" w:rsidR="00D655E7" w:rsidRDefault="00D655E7">
      <w:pPr>
        <w:spacing w:after="0"/>
      </w:pPr>
      <w:r>
        <w:separator/>
      </w:r>
    </w:p>
  </w:endnote>
  <w:endnote w:type="continuationSeparator" w:id="0">
    <w:p w14:paraId="1D1D7F2B" w14:textId="77777777" w:rsidR="00D655E7" w:rsidRDefault="00D655E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22A610" w14:textId="77777777" w:rsidR="00D655E7" w:rsidRDefault="00D655E7">
      <w:r>
        <w:separator/>
      </w:r>
    </w:p>
  </w:footnote>
  <w:footnote w:type="continuationSeparator" w:id="0">
    <w:p w14:paraId="0E4A6025" w14:textId="77777777" w:rsidR="00D655E7" w:rsidRDefault="00D655E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60428D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5514530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4CB04FF0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4"/>
    <w:multiLevelType w:val="multilevel"/>
    <w:tmpl w:val="276E16DC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5"/>
    <w:multiLevelType w:val="multilevel"/>
    <w:tmpl w:val="5DD633AA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6"/>
    <w:multiLevelType w:val="multilevel"/>
    <w:tmpl w:val="7AA0CB46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7"/>
    <w:multiLevelType w:val="multilevel"/>
    <w:tmpl w:val="E0B4FEF8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8"/>
    <w:multiLevelType w:val="multilevel"/>
    <w:tmpl w:val="22685CE4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5">
    <w:abstractNumId w:val="4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6">
    <w:abstractNumId w:val="5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7">
    <w:abstractNumId w:val="6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8">
    <w:abstractNumId w:val="7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D34C1"/>
    <w:rsid w:val="003D34C1"/>
    <w:rsid w:val="004B7D5D"/>
    <w:rsid w:val="005B173A"/>
    <w:rsid w:val="007B72D2"/>
    <w:rsid w:val="00D655E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2B4606B"/>
  <w15:docId w15:val="{7D357E39-BAF6-4220-9987-F09E4C844D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4B7D5D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341</Words>
  <Characters>1945</Characters>
  <Application>Microsoft Office Word</Application>
  <DocSecurity>0</DocSecurity>
  <Lines>16</Lines>
  <Paragraphs>4</Paragraphs>
  <ScaleCrop>false</ScaleCrop>
  <Company/>
  <LinksUpToDate>false</LinksUpToDate>
  <CharactersWithSpaces>2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4</dc:title>
  <dc:creator>Поляков Арсений Андреевич, НФИбд-01-19</dc:creator>
  <cp:keywords/>
  <cp:lastModifiedBy>Поляков Арсений Андреевич</cp:lastModifiedBy>
  <cp:revision>5</cp:revision>
  <cp:lastPrinted>2022-10-01T11:32:00Z</cp:lastPrinted>
  <dcterms:created xsi:type="dcterms:W3CDTF">2022-10-01T11:32:00Z</dcterms:created>
  <dcterms:modified xsi:type="dcterms:W3CDTF">2022-10-01T11:33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